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894B6" w14:textId="77777777" w:rsidR="002C64D5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440DDA11" w14:textId="77777777" w:rsidR="00B762A2" w:rsidRPr="00B762A2" w:rsidRDefault="00B762A2" w:rsidP="002C64D5">
      <w:pPr>
        <w:spacing w:after="0"/>
        <w:rPr>
          <w:b/>
          <w:sz w:val="24"/>
          <w:szCs w:val="24"/>
        </w:rPr>
      </w:pPr>
    </w:p>
    <w:p w14:paraId="627390B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</w:t>
      </w:r>
      <w:r w:rsidR="000C57C2">
        <w:rPr>
          <w:rFonts w:eastAsia="Times New Roman"/>
          <w:sz w:val="24"/>
          <w:szCs w:val="24"/>
          <w:u w:val="single"/>
        </w:rPr>
        <w:t>an Document for Amazon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0684CFA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01FBC9F" w14:textId="77777777" w:rsidR="002C64D5" w:rsidRPr="00C373C2" w:rsidRDefault="006254E4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mazon</w:t>
      </w:r>
      <w:r w:rsidR="002C64D5" w:rsidRPr="00C373C2">
        <w:rPr>
          <w:rFonts w:eastAsia="Times New Roman"/>
          <w:b/>
          <w:sz w:val="24"/>
          <w:szCs w:val="24"/>
        </w:rPr>
        <w:t>_ST_TP_001</w:t>
      </w:r>
    </w:p>
    <w:p w14:paraId="4C93F00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26B6B2B" w14:textId="77777777" w:rsidR="009D51D0" w:rsidRDefault="009D51D0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9D51D0">
        <w:rPr>
          <w:rFonts w:eastAsia="Times New Roman"/>
          <w:sz w:val="24"/>
          <w:szCs w:val="24"/>
        </w:rPr>
        <w:t>Amazon is an e-commerce, cloud computing, online advertising, digital streaming, and artificial intelligence website that allows users to browse for products and place orders based on their wish lists</w:t>
      </w:r>
      <w:r>
        <w:rPr>
          <w:rFonts w:eastAsia="Times New Roman"/>
          <w:sz w:val="24"/>
          <w:szCs w:val="24"/>
        </w:rPr>
        <w:t>.</w:t>
      </w:r>
    </w:p>
    <w:p w14:paraId="4DFB46C8" w14:textId="77777777" w:rsidR="002C64D5" w:rsidRPr="00C373C2" w:rsidRDefault="009D51D0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9D51D0">
        <w:rPr>
          <w:rFonts w:eastAsia="Times New Roman"/>
          <w:sz w:val="24"/>
          <w:szCs w:val="24"/>
        </w:rPr>
        <w:t>It is sometimes referred to as "one of the most influential economic and cultural forces in the world," and is widely regarded as one of the world's most valuable brands.</w:t>
      </w:r>
    </w:p>
    <w:p w14:paraId="3BD751A8" w14:textId="77777777" w:rsidR="002C64D5" w:rsidRDefault="002C64D5" w:rsidP="009D51D0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</w:t>
      </w:r>
      <w:r w:rsidR="009D51D0" w:rsidRPr="009D51D0">
        <w:rPr>
          <w:rFonts w:eastAsia="Times New Roman"/>
          <w:sz w:val="24"/>
          <w:szCs w:val="24"/>
        </w:rPr>
        <w:t>Amazon also offers a variety of downloading and streaming content via its Amazon Prime Video, Amazon Music, Twitch, and Audible platforms.</w:t>
      </w:r>
    </w:p>
    <w:p w14:paraId="4E645C31" w14:textId="77777777" w:rsidR="009D51D0" w:rsidRPr="009D51D0" w:rsidRDefault="009D51D0" w:rsidP="009D51D0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7B31AC8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3BB57484" w14:textId="77777777" w:rsidR="002C64D5" w:rsidRDefault="006254E4" w:rsidP="00956EA6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eate Account</w:t>
      </w:r>
    </w:p>
    <w:p w14:paraId="3B43B6F5" w14:textId="77777777" w:rsidR="00956EA6" w:rsidRDefault="00956EA6" w:rsidP="00956EA6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</w:t>
      </w:r>
    </w:p>
    <w:p w14:paraId="2FCEA807" w14:textId="77777777" w:rsidR="00956EA6" w:rsidRPr="009C4BFF" w:rsidRDefault="00956EA6" w:rsidP="009C4BFF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ies and Search Field</w:t>
      </w:r>
    </w:p>
    <w:p w14:paraId="2610D1E9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E51A86A" w14:textId="77777777" w:rsidR="002C64D5" w:rsidRPr="004503E6" w:rsidRDefault="006254E4" w:rsidP="004503E6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eate Account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4DB6E35E" w14:textId="77777777" w:rsidR="002C64D5" w:rsidRPr="00C373C2" w:rsidRDefault="004503E6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ame Text field</w:t>
      </w:r>
      <w:r w:rsidR="007014A0">
        <w:rPr>
          <w:rFonts w:eastAsia="Times New Roman"/>
          <w:sz w:val="24"/>
          <w:szCs w:val="24"/>
        </w:rPr>
        <w:t xml:space="preserve"> Validation</w:t>
      </w:r>
    </w:p>
    <w:p w14:paraId="7C3D6689" w14:textId="77777777" w:rsidR="002C64D5" w:rsidRPr="00C373C2" w:rsidRDefault="004503E6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untry code and Mobile number Text Field</w:t>
      </w:r>
      <w:r w:rsidR="007014A0">
        <w:rPr>
          <w:rFonts w:eastAsia="Times New Roman"/>
          <w:sz w:val="24"/>
          <w:szCs w:val="24"/>
        </w:rPr>
        <w:t xml:space="preserve"> Validation</w:t>
      </w:r>
    </w:p>
    <w:p w14:paraId="5A938A5B" w14:textId="77777777" w:rsidR="004503E6" w:rsidRPr="004503E6" w:rsidRDefault="004503E6" w:rsidP="004503E6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word Text field</w:t>
      </w:r>
      <w:r w:rsidR="007014A0">
        <w:rPr>
          <w:rFonts w:eastAsia="Times New Roman"/>
          <w:sz w:val="24"/>
          <w:szCs w:val="24"/>
        </w:rPr>
        <w:t xml:space="preserve"> Validation</w:t>
      </w:r>
    </w:p>
    <w:p w14:paraId="692FB72C" w14:textId="77777777" w:rsidR="002C64D5" w:rsidRPr="00C373C2" w:rsidRDefault="007014A0" w:rsidP="002C64D5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Sign i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6930553" w14:textId="77777777" w:rsidR="002C64D5" w:rsidRDefault="007014A0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mobile number or email</w:t>
      </w:r>
    </w:p>
    <w:p w14:paraId="31402209" w14:textId="77777777" w:rsidR="007014A0" w:rsidRDefault="007014A0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nd click on Continue </w:t>
      </w:r>
    </w:p>
    <w:p w14:paraId="046687CB" w14:textId="77777777" w:rsidR="007014A0" w:rsidRPr="00AF3A00" w:rsidRDefault="007014A0" w:rsidP="007014A0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Password</w:t>
      </w:r>
    </w:p>
    <w:p w14:paraId="6C742606" w14:textId="77777777" w:rsidR="007014A0" w:rsidRPr="00C373C2" w:rsidRDefault="00AF3A00" w:rsidP="007014A0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</w:t>
      </w:r>
      <w:r w:rsidR="007014A0">
        <w:rPr>
          <w:rFonts w:eastAsia="Times New Roman"/>
          <w:sz w:val="24"/>
          <w:szCs w:val="24"/>
        </w:rPr>
        <w:t>) Categories and Search field</w:t>
      </w:r>
      <w:r w:rsidR="007014A0" w:rsidRPr="00C373C2">
        <w:rPr>
          <w:rFonts w:eastAsia="Times New Roman"/>
          <w:sz w:val="24"/>
          <w:szCs w:val="24"/>
        </w:rPr>
        <w:t>:</w:t>
      </w:r>
    </w:p>
    <w:p w14:paraId="3EE3A59F" w14:textId="77777777" w:rsidR="007014A0" w:rsidRDefault="007014A0" w:rsidP="007014A0">
      <w:pPr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Select a category from the drop down list.</w:t>
      </w:r>
    </w:p>
    <w:p w14:paraId="3E559EE7" w14:textId="77777777" w:rsidR="007014A0" w:rsidRDefault="007014A0" w:rsidP="007014A0">
      <w:pPr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Based on category. Write the product in the search field.</w:t>
      </w:r>
    </w:p>
    <w:p w14:paraId="75BDCB19" w14:textId="77777777" w:rsidR="007014A0" w:rsidRDefault="007014A0" w:rsidP="007014A0">
      <w:pPr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Results will be displayed depending on categories.</w:t>
      </w:r>
    </w:p>
    <w:p w14:paraId="0D256D5B" w14:textId="77777777" w:rsidR="00AF3A00" w:rsidRPr="00C373C2" w:rsidRDefault="00AF3A00" w:rsidP="00AF3A00">
      <w:pPr>
        <w:spacing w:after="0"/>
        <w:ind w:firstLine="72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c) </w:t>
      </w:r>
      <w:proofErr w:type="gramStart"/>
      <w:r>
        <w:rPr>
          <w:rFonts w:eastAsia="Times New Roman"/>
          <w:sz w:val="24"/>
          <w:szCs w:val="24"/>
        </w:rPr>
        <w:t xml:space="preserve">Add </w:t>
      </w:r>
      <w:r w:rsidRPr="00C373C2">
        <w:rPr>
          <w:rFonts w:eastAsia="Times New Roman"/>
          <w:sz w:val="24"/>
          <w:szCs w:val="24"/>
        </w:rPr>
        <w:t>:</w:t>
      </w:r>
      <w:proofErr w:type="gramEnd"/>
    </w:p>
    <w:p w14:paraId="6FE0E57E" w14:textId="77777777" w:rsidR="00AF3A00" w:rsidRDefault="00AF3A00" w:rsidP="00AF3A00">
      <w:pPr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Select a category from the drop down list.</w:t>
      </w:r>
    </w:p>
    <w:p w14:paraId="21D0FDC6" w14:textId="77777777" w:rsidR="00AF3A00" w:rsidRDefault="00AF3A00" w:rsidP="00AF3A00">
      <w:pPr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Based on category. Write the product in the search field.</w:t>
      </w:r>
    </w:p>
    <w:p w14:paraId="69A45717" w14:textId="77777777" w:rsidR="00AF3A00" w:rsidRDefault="00AF3A00" w:rsidP="00AF3A00">
      <w:pPr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7014A0">
        <w:rPr>
          <w:rFonts w:eastAsia="Times New Roman"/>
          <w:sz w:val="24"/>
          <w:szCs w:val="24"/>
        </w:rPr>
        <w:t>Results will be displayed depending on categories.</w:t>
      </w:r>
    </w:p>
    <w:p w14:paraId="60ADF61B" w14:textId="77777777" w:rsidR="00AF3A00" w:rsidRDefault="00AF3A00" w:rsidP="00AF3A00">
      <w:pPr>
        <w:spacing w:after="0"/>
        <w:rPr>
          <w:rFonts w:eastAsia="Times New Roman"/>
          <w:sz w:val="24"/>
          <w:szCs w:val="24"/>
        </w:rPr>
      </w:pPr>
    </w:p>
    <w:p w14:paraId="0CC7411A" w14:textId="77777777" w:rsidR="007014A0" w:rsidRPr="00C373C2" w:rsidRDefault="007014A0" w:rsidP="007014A0">
      <w:pPr>
        <w:spacing w:after="0"/>
        <w:rPr>
          <w:rFonts w:eastAsia="Times New Roman"/>
          <w:sz w:val="24"/>
          <w:szCs w:val="24"/>
        </w:rPr>
      </w:pPr>
    </w:p>
    <w:p w14:paraId="53194D5F" w14:textId="77777777" w:rsidR="006254E4" w:rsidRDefault="006254E4" w:rsidP="002C64D5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5</w:t>
      </w:r>
      <w:r w:rsidR="002C64D5" w:rsidRPr="00C373C2">
        <w:rPr>
          <w:rFonts w:eastAsia="Times New Roman"/>
          <w:b/>
          <w:sz w:val="24"/>
          <w:szCs w:val="24"/>
        </w:rPr>
        <w:t xml:space="preserve">. Features not to be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tested:</w:t>
      </w:r>
      <w:r w:rsidR="002C64D5" w:rsidRPr="00C373C2">
        <w:rPr>
          <w:rFonts w:eastAsia="Times New Roman"/>
          <w:sz w:val="24"/>
          <w:szCs w:val="24"/>
        </w:rPr>
        <w:t>NA</w:t>
      </w:r>
      <w:proofErr w:type="spellEnd"/>
    </w:p>
    <w:p w14:paraId="0CBA27EE" w14:textId="77777777" w:rsidR="006254E4" w:rsidRDefault="006254E4" w:rsidP="006254E4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>6. Approach</w:t>
      </w:r>
      <w:r w:rsidR="000F6817">
        <w:rPr>
          <w:rFonts w:eastAsia="Times New Roman"/>
          <w:b/>
          <w:sz w:val="24"/>
          <w:szCs w:val="24"/>
        </w:rPr>
        <w:t>:</w:t>
      </w:r>
    </w:p>
    <w:p w14:paraId="5C9A96F2" w14:textId="77777777" w:rsidR="00BD6247" w:rsidRDefault="00606616" w:rsidP="000D03A0">
      <w:pPr>
        <w:numPr>
          <w:ilvl w:val="0"/>
          <w:numId w:val="3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eate Account Features:</w:t>
      </w:r>
      <w:r w:rsidR="00BD6247">
        <w:rPr>
          <w:rFonts w:eastAsia="Times New Roman"/>
          <w:sz w:val="24"/>
          <w:szCs w:val="24"/>
        </w:rPr>
        <w:t xml:space="preserve"> Boundary Value Analysis</w:t>
      </w:r>
    </w:p>
    <w:p w14:paraId="319DB8AD" w14:textId="77777777" w:rsidR="000D03A0" w:rsidRDefault="000D03A0" w:rsidP="000D03A0">
      <w:pPr>
        <w:numPr>
          <w:ilvl w:val="0"/>
          <w:numId w:val="3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 feature :Equivalence partition</w:t>
      </w:r>
    </w:p>
    <w:p w14:paraId="0AC29ADE" w14:textId="77777777" w:rsidR="000D03A0" w:rsidRPr="000D03A0" w:rsidRDefault="000D03A0" w:rsidP="000D03A0">
      <w:pPr>
        <w:numPr>
          <w:ilvl w:val="0"/>
          <w:numId w:val="3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ategory and search field features: Random testing</w:t>
      </w:r>
    </w:p>
    <w:p w14:paraId="66BBFE34" w14:textId="77777777" w:rsidR="00606616" w:rsidRPr="00C373C2" w:rsidRDefault="00606616" w:rsidP="00606616">
      <w:pPr>
        <w:spacing w:after="0"/>
        <w:ind w:left="720"/>
        <w:rPr>
          <w:rFonts w:eastAsia="Times New Roman"/>
          <w:sz w:val="24"/>
          <w:szCs w:val="24"/>
        </w:rPr>
      </w:pPr>
    </w:p>
    <w:p w14:paraId="5513FCA3" w14:textId="77777777" w:rsidR="006254E4" w:rsidRPr="00C373C2" w:rsidRDefault="006254E4" w:rsidP="002C64D5">
      <w:pPr>
        <w:spacing w:after="0"/>
        <w:rPr>
          <w:rFonts w:eastAsia="Times New Roman"/>
          <w:sz w:val="24"/>
          <w:szCs w:val="24"/>
        </w:rPr>
      </w:pPr>
    </w:p>
    <w:p w14:paraId="7ACFDAB1" w14:textId="77777777" w:rsidR="00843B53" w:rsidRDefault="006254E4" w:rsidP="00843B53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Features Pass/Fail Criteria</w:t>
      </w:r>
      <w:r w:rsidR="002C64D5" w:rsidRPr="00C373C2">
        <w:rPr>
          <w:rFonts w:eastAsia="Times New Roman"/>
          <w:b/>
          <w:sz w:val="24"/>
          <w:szCs w:val="24"/>
        </w:rPr>
        <w:t>:</w:t>
      </w:r>
    </w:p>
    <w:p w14:paraId="1305C492" w14:textId="77777777" w:rsidR="00843B53" w:rsidRDefault="00843B53" w:rsidP="00843B53">
      <w:pPr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 Criteria for Sign In Module:</w:t>
      </w:r>
    </w:p>
    <w:p w14:paraId="5F52C9B6" w14:textId="77777777" w:rsidR="00843B53" w:rsidRDefault="00A81E4C" w:rsidP="00843B53">
      <w:pPr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email-id:</w:t>
      </w:r>
    </w:p>
    <w:p w14:paraId="06113F8F" w14:textId="77777777"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mail-id must contain @ and domain(</w:t>
      </w:r>
      <w:proofErr w:type="spellStart"/>
      <w:r>
        <w:rPr>
          <w:rFonts w:eastAsia="Times New Roman"/>
          <w:sz w:val="24"/>
          <w:szCs w:val="24"/>
        </w:rPr>
        <w:t>eg</w:t>
      </w:r>
      <w:proofErr w:type="spellEnd"/>
      <w:r>
        <w:rPr>
          <w:rFonts w:eastAsia="Times New Roman"/>
          <w:sz w:val="24"/>
          <w:szCs w:val="24"/>
        </w:rPr>
        <w:t>:-.</w:t>
      </w:r>
      <w:proofErr w:type="spellStart"/>
      <w:r>
        <w:rPr>
          <w:rFonts w:eastAsia="Times New Roman"/>
          <w:sz w:val="24"/>
          <w:szCs w:val="24"/>
        </w:rPr>
        <w:t>com,.in</w:t>
      </w:r>
      <w:proofErr w:type="spellEnd"/>
      <w:r>
        <w:rPr>
          <w:rFonts w:eastAsia="Times New Roman"/>
          <w:sz w:val="24"/>
          <w:szCs w:val="24"/>
        </w:rPr>
        <w:t>)</w:t>
      </w:r>
    </w:p>
    <w:p w14:paraId="5EC00EC3" w14:textId="77777777"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continue button</w:t>
      </w:r>
    </w:p>
    <w:p w14:paraId="0903496D" w14:textId="77777777"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enter correct password</w:t>
      </w:r>
    </w:p>
    <w:p w14:paraId="5E24945E" w14:textId="77777777"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sign button</w:t>
      </w:r>
    </w:p>
    <w:p w14:paraId="3C5CB5B6" w14:textId="77777777" w:rsidR="00A81E4C" w:rsidRDefault="00A81E4C" w:rsidP="00A81E4C">
      <w:pPr>
        <w:numPr>
          <w:ilvl w:val="0"/>
          <w:numId w:val="2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will redirect to new page</w:t>
      </w:r>
    </w:p>
    <w:p w14:paraId="4BB3DF9B" w14:textId="77777777" w:rsidR="00A81E4C" w:rsidRDefault="00A81E4C" w:rsidP="00A81E4C">
      <w:pPr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Valid mobile number:</w:t>
      </w:r>
    </w:p>
    <w:p w14:paraId="4E962B01" w14:textId="77777777" w:rsidR="00A81E4C" w:rsidRDefault="00475C80" w:rsidP="00A81E4C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mobile number</w:t>
      </w:r>
    </w:p>
    <w:p w14:paraId="71FC9C34" w14:textId="77777777" w:rsidR="00475C80" w:rsidRP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obile number length depend upon with country code</w:t>
      </w:r>
    </w:p>
    <w:p w14:paraId="030164BD" w14:textId="77777777" w:rsid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continue button</w:t>
      </w:r>
    </w:p>
    <w:p w14:paraId="67826539" w14:textId="77777777" w:rsidR="00475C80" w:rsidRPr="00A81E4C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nter password</w:t>
      </w:r>
    </w:p>
    <w:p w14:paraId="10722F41" w14:textId="77777777" w:rsid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nd click on sign button</w:t>
      </w:r>
    </w:p>
    <w:p w14:paraId="078B782E" w14:textId="77777777" w:rsidR="00475C80" w:rsidRDefault="00475C80" w:rsidP="00475C80">
      <w:pPr>
        <w:numPr>
          <w:ilvl w:val="0"/>
          <w:numId w:val="2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it will redirect to new page</w:t>
      </w:r>
    </w:p>
    <w:p w14:paraId="0C8E2C98" w14:textId="77777777" w:rsidR="009960C3" w:rsidRDefault="009960C3" w:rsidP="009960C3">
      <w:pPr>
        <w:numPr>
          <w:ilvl w:val="0"/>
          <w:numId w:val="26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ail Criteria for Sign In Module:</w:t>
      </w:r>
    </w:p>
    <w:p w14:paraId="45517951" w14:textId="77777777" w:rsidR="000531F7" w:rsidRDefault="000531F7" w:rsidP="000531F7">
      <w:pPr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531F7">
        <w:rPr>
          <w:rFonts w:eastAsia="Times New Roman"/>
          <w:sz w:val="24"/>
          <w:szCs w:val="24"/>
        </w:rPr>
        <w:t>When an email address is entered but the p</w:t>
      </w:r>
      <w:r>
        <w:rPr>
          <w:rFonts w:eastAsia="Times New Roman"/>
          <w:sz w:val="24"/>
          <w:szCs w:val="24"/>
        </w:rPr>
        <w:t>assword field is left empty, o</w:t>
      </w:r>
      <w:r w:rsidRPr="000531F7">
        <w:rPr>
          <w:rFonts w:eastAsia="Times New Roman"/>
          <w:sz w:val="24"/>
          <w:szCs w:val="24"/>
        </w:rPr>
        <w:t>r</w:t>
      </w:r>
    </w:p>
    <w:p w14:paraId="61A7F7CF" w14:textId="77777777" w:rsidR="005E4E2F" w:rsidRPr="000531F7" w:rsidRDefault="000531F7" w:rsidP="000531F7">
      <w:pPr>
        <w:spacing w:after="0"/>
        <w:ind w:left="1800"/>
        <w:rPr>
          <w:rFonts w:eastAsia="Times New Roman"/>
          <w:sz w:val="24"/>
          <w:szCs w:val="24"/>
        </w:rPr>
      </w:pPr>
      <w:r w:rsidRPr="000531F7">
        <w:rPr>
          <w:rFonts w:eastAsia="Times New Roman"/>
          <w:sz w:val="24"/>
          <w:szCs w:val="24"/>
        </w:rPr>
        <w:t>vice versa,</w:t>
      </w:r>
    </w:p>
    <w:p w14:paraId="03DAA2CF" w14:textId="77777777" w:rsidR="005E4E2F" w:rsidRPr="000531F7" w:rsidRDefault="000531F7" w:rsidP="00475C80">
      <w:pPr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When a mobile phone </w:t>
      </w:r>
      <w:r w:rsidRPr="000531F7">
        <w:rPr>
          <w:rFonts w:eastAsia="Times New Roman"/>
          <w:sz w:val="24"/>
          <w:szCs w:val="24"/>
        </w:rPr>
        <w:t xml:space="preserve"> is entered but the password field is left empty, or vice versa,</w:t>
      </w:r>
    </w:p>
    <w:p w14:paraId="75A4942C" w14:textId="77777777" w:rsidR="00475C80" w:rsidRPr="00F4183D" w:rsidRDefault="00641E88" w:rsidP="00475C80">
      <w:pPr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531F7">
        <w:rPr>
          <w:rFonts w:eastAsia="Times New Roman"/>
          <w:sz w:val="24"/>
          <w:szCs w:val="24"/>
        </w:rPr>
        <w:t>if the email address and number are entered together</w:t>
      </w:r>
    </w:p>
    <w:p w14:paraId="45D545EF" w14:textId="77777777" w:rsidR="00F4183D" w:rsidRPr="00C373C2" w:rsidRDefault="00F4183D" w:rsidP="00F4183D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21E8B5AC" w14:textId="77777777"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778E44C6" w14:textId="77777777" w:rsidR="00F4183D" w:rsidRPr="00C373C2" w:rsidRDefault="00F4183D" w:rsidP="00F4183D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27F15019" w14:textId="77777777" w:rsidR="00F4183D" w:rsidRPr="00C373C2" w:rsidRDefault="00F4183D" w:rsidP="00F4183D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6F9AA5C6" w14:textId="77777777"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1AD67CD7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31800AC4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1829BFB2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14ABD5E0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1F38AD6C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5C61C0CE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2D2E7DFF" w14:textId="77777777" w:rsidR="00F4183D" w:rsidRPr="00C373C2" w:rsidRDefault="00F4183D" w:rsidP="00F4183D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Etc….</w:t>
      </w:r>
    </w:p>
    <w:p w14:paraId="6BA46D56" w14:textId="77777777" w:rsidR="00F4183D" w:rsidRPr="00C373C2" w:rsidRDefault="00F4183D" w:rsidP="00F4183D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1E0363F2" w14:textId="77777777" w:rsidR="00F4183D" w:rsidRPr="00C373C2" w:rsidRDefault="00F4183D" w:rsidP="00F4183D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031DFD61" w14:textId="77777777"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308E2A23" w14:textId="77777777"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58F34786" w14:textId="77777777"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080BC31D" w14:textId="77777777" w:rsidR="00F4183D" w:rsidRPr="00C373C2" w:rsidRDefault="00F4183D" w:rsidP="00F4183D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4648E46F" w14:textId="77777777" w:rsidR="00F4183D" w:rsidRDefault="00F4183D" w:rsidP="000F6817">
      <w:pPr>
        <w:spacing w:after="0"/>
        <w:rPr>
          <w:rFonts w:eastAsia="Times New Roman"/>
          <w:b/>
          <w:sz w:val="24"/>
          <w:szCs w:val="24"/>
        </w:rPr>
      </w:pPr>
    </w:p>
    <w:p w14:paraId="7570594D" w14:textId="77777777" w:rsidR="00F4183D" w:rsidRDefault="00F4183D" w:rsidP="000F6817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</w:t>
      </w:r>
      <w:r w:rsidR="006254E4">
        <w:rPr>
          <w:rFonts w:eastAsia="Times New Roman"/>
          <w:b/>
          <w:sz w:val="24"/>
          <w:szCs w:val="24"/>
        </w:rPr>
        <w:t xml:space="preserve">).Suspension </w:t>
      </w:r>
      <w:r w:rsidR="002C64D5" w:rsidRPr="00C373C2">
        <w:rPr>
          <w:rFonts w:eastAsia="Times New Roman"/>
          <w:b/>
          <w:sz w:val="24"/>
          <w:szCs w:val="24"/>
        </w:rPr>
        <w:t>Criteria:</w:t>
      </w:r>
      <w:r w:rsidR="000F6817">
        <w:rPr>
          <w:rFonts w:eastAsia="Times New Roman"/>
          <w:b/>
          <w:sz w:val="24"/>
          <w:szCs w:val="24"/>
        </w:rPr>
        <w:t xml:space="preserve"> Nil</w:t>
      </w:r>
    </w:p>
    <w:p w14:paraId="721EDD26" w14:textId="77777777" w:rsidR="000F6817" w:rsidRPr="000F6817" w:rsidRDefault="000F6817" w:rsidP="000F6817">
      <w:pPr>
        <w:spacing w:after="0"/>
        <w:rPr>
          <w:rFonts w:eastAsia="Times New Roman"/>
          <w:b/>
          <w:sz w:val="24"/>
          <w:szCs w:val="24"/>
        </w:rPr>
      </w:pPr>
    </w:p>
    <w:p w14:paraId="2516F683" w14:textId="77777777" w:rsidR="002C64D5" w:rsidRPr="00C373C2" w:rsidRDefault="00F4183D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</w:t>
      </w:r>
      <w:r w:rsidR="002C64D5" w:rsidRPr="00C373C2">
        <w:rPr>
          <w:rFonts w:eastAsia="Times New Roman"/>
          <w:b/>
          <w:sz w:val="24"/>
          <w:szCs w:val="24"/>
        </w:rPr>
        <w:t xml:space="preserve">) 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889"/>
        <w:gridCol w:w="1438"/>
        <w:gridCol w:w="4058"/>
        <w:gridCol w:w="1237"/>
      </w:tblGrid>
      <w:tr w:rsidR="002C64D5" w:rsidRPr="00C373C2" w14:paraId="6D2F057C" w14:textId="77777777" w:rsidTr="00956EA6">
        <w:tc>
          <w:tcPr>
            <w:tcW w:w="715" w:type="dxa"/>
          </w:tcPr>
          <w:p w14:paraId="7CFBD53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889" w:type="dxa"/>
          </w:tcPr>
          <w:p w14:paraId="643029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438" w:type="dxa"/>
          </w:tcPr>
          <w:p w14:paraId="26C3508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2DF49F2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1C89CA9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3CA30CE" w14:textId="77777777" w:rsidTr="00956EA6">
        <w:tc>
          <w:tcPr>
            <w:tcW w:w="715" w:type="dxa"/>
          </w:tcPr>
          <w:p w14:paraId="3FF24A1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889" w:type="dxa"/>
          </w:tcPr>
          <w:p w14:paraId="4D10A79F" w14:textId="528EA5F0" w:rsidR="002C64D5" w:rsidRPr="00C373C2" w:rsidRDefault="00372B6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ilip Kumar Pradhan</w:t>
            </w:r>
          </w:p>
        </w:tc>
        <w:tc>
          <w:tcPr>
            <w:tcW w:w="1438" w:type="dxa"/>
          </w:tcPr>
          <w:p w14:paraId="12FB6E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52BBD880" w14:textId="77777777" w:rsidR="002C64D5" w:rsidRPr="00C373C2" w:rsidRDefault="002C64D5" w:rsidP="00475C8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0B6D86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72B6B" w:rsidRPr="00C373C2" w14:paraId="75BDECAE" w14:textId="77777777" w:rsidTr="00956EA6">
        <w:tc>
          <w:tcPr>
            <w:tcW w:w="715" w:type="dxa"/>
          </w:tcPr>
          <w:p w14:paraId="7EBF0D53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889" w:type="dxa"/>
          </w:tcPr>
          <w:p w14:paraId="026F15BA" w14:textId="1DBA4D52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ilip Kumar Pradhan</w:t>
            </w:r>
          </w:p>
        </w:tc>
        <w:tc>
          <w:tcPr>
            <w:tcW w:w="1438" w:type="dxa"/>
          </w:tcPr>
          <w:p w14:paraId="7AA13BAF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167BB4D8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22D58E39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72B6B" w:rsidRPr="00C373C2" w14:paraId="56503AB6" w14:textId="77777777" w:rsidTr="00956EA6">
        <w:tc>
          <w:tcPr>
            <w:tcW w:w="715" w:type="dxa"/>
          </w:tcPr>
          <w:p w14:paraId="122DD676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889" w:type="dxa"/>
          </w:tcPr>
          <w:p w14:paraId="03891B1A" w14:textId="02D1D20B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ilip Kumar Pradhan</w:t>
            </w:r>
          </w:p>
        </w:tc>
        <w:tc>
          <w:tcPr>
            <w:tcW w:w="1438" w:type="dxa"/>
          </w:tcPr>
          <w:p w14:paraId="3DE16AB2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BC6F5A0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    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6AC9AF1F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72B6B" w:rsidRPr="00C373C2" w14:paraId="26310369" w14:textId="77777777" w:rsidTr="00956EA6">
        <w:tc>
          <w:tcPr>
            <w:tcW w:w="715" w:type="dxa"/>
          </w:tcPr>
          <w:p w14:paraId="5EE93B19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889" w:type="dxa"/>
          </w:tcPr>
          <w:p w14:paraId="348D05E6" w14:textId="322ABB59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ilip Kumar Pradhan</w:t>
            </w:r>
          </w:p>
        </w:tc>
        <w:tc>
          <w:tcPr>
            <w:tcW w:w="1438" w:type="dxa"/>
          </w:tcPr>
          <w:p w14:paraId="21281DE6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B0FD620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14:paraId="49964DBC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72B6B" w:rsidRPr="00C373C2" w14:paraId="0EB62B79" w14:textId="77777777" w:rsidTr="00956EA6">
        <w:tc>
          <w:tcPr>
            <w:tcW w:w="715" w:type="dxa"/>
          </w:tcPr>
          <w:p w14:paraId="415C8C04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889" w:type="dxa"/>
          </w:tcPr>
          <w:p w14:paraId="16744A20" w14:textId="0A61EEF1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ilip Kumar Pradhan</w:t>
            </w:r>
          </w:p>
        </w:tc>
        <w:tc>
          <w:tcPr>
            <w:tcW w:w="1438" w:type="dxa"/>
          </w:tcPr>
          <w:p w14:paraId="064C6AD8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CABA34E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Corporate banking module</w:t>
            </w:r>
          </w:p>
        </w:tc>
        <w:tc>
          <w:tcPr>
            <w:tcW w:w="1237" w:type="dxa"/>
          </w:tcPr>
          <w:p w14:paraId="1FA4C214" w14:textId="77777777" w:rsidR="00372B6B" w:rsidRPr="00C373C2" w:rsidRDefault="00372B6B" w:rsidP="00372B6B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DAE68E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6FAEBEA" w14:textId="77777777" w:rsidR="002C64D5" w:rsidRPr="00C373C2" w:rsidRDefault="00F4183D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</w:t>
      </w:r>
      <w:r w:rsidR="002C64D5" w:rsidRPr="00C373C2">
        <w:rPr>
          <w:rFonts w:eastAsia="Times New Roman"/>
          <w:b/>
          <w:sz w:val="24"/>
          <w:szCs w:val="24"/>
        </w:rPr>
        <w:t>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14B0F1CA" w14:textId="77777777" w:rsidTr="00113752">
        <w:tc>
          <w:tcPr>
            <w:tcW w:w="650" w:type="dxa"/>
          </w:tcPr>
          <w:p w14:paraId="033937D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4520FA8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1D38778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1A4D1B2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1B18779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19316281" w14:textId="77777777" w:rsidTr="00113752">
        <w:tc>
          <w:tcPr>
            <w:tcW w:w="650" w:type="dxa"/>
          </w:tcPr>
          <w:p w14:paraId="633897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0D1D5B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3A5D1AB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20D5F8F4" w14:textId="77777777" w:rsidR="002C64D5" w:rsidRPr="00C373C2" w:rsidRDefault="002C64D5" w:rsidP="0008679B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4BBC7D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44F4857" w14:textId="77777777" w:rsidTr="00113752">
        <w:tc>
          <w:tcPr>
            <w:tcW w:w="650" w:type="dxa"/>
          </w:tcPr>
          <w:p w14:paraId="169CBF5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166523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410551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4229DC6" w14:textId="77777777"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F0B6C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75FCB6" w14:textId="77777777" w:rsidTr="00113752">
        <w:tc>
          <w:tcPr>
            <w:tcW w:w="650" w:type="dxa"/>
          </w:tcPr>
          <w:p w14:paraId="60970E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1E14C0C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1D34A8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08405D25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284202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B3216D5" w14:textId="77777777" w:rsidTr="00113752">
        <w:tc>
          <w:tcPr>
            <w:tcW w:w="650" w:type="dxa"/>
          </w:tcPr>
          <w:p w14:paraId="546C8C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635EFD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E33F4D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3A445AD5" w14:textId="77777777"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6B5D73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1AAF1BD" w14:textId="77777777" w:rsidTr="00113752">
        <w:tc>
          <w:tcPr>
            <w:tcW w:w="650" w:type="dxa"/>
          </w:tcPr>
          <w:p w14:paraId="4BA2E2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42E516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699D99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5E196B27" w14:textId="77777777"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10308D5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AE7736" w14:textId="77777777" w:rsidTr="00113752">
        <w:tc>
          <w:tcPr>
            <w:tcW w:w="650" w:type="dxa"/>
          </w:tcPr>
          <w:p w14:paraId="06089C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137446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EC946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3A98DD71" w14:textId="77777777" w:rsidR="002C64D5" w:rsidRPr="00C373C2" w:rsidRDefault="0008679B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  <w:r w:rsidR="0010308C">
              <w:rPr>
                <w:rFonts w:eastAsia="Times New Roman"/>
                <w:sz w:val="24"/>
                <w:szCs w:val="24"/>
                <w:vertAlign w:val="superscript"/>
              </w:rPr>
              <w:t>t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157409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55036F5" w14:textId="77777777" w:rsidTr="00113752">
        <w:tc>
          <w:tcPr>
            <w:tcW w:w="650" w:type="dxa"/>
          </w:tcPr>
          <w:p w14:paraId="032014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00BE7F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273078B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09945800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08679B">
              <w:rPr>
                <w:rFonts w:eastAsia="Times New Roman"/>
                <w:sz w:val="24"/>
                <w:szCs w:val="24"/>
              </w:rPr>
              <w:t>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1B00B5E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3E0312D" w14:textId="77777777" w:rsidTr="00113752">
        <w:tc>
          <w:tcPr>
            <w:tcW w:w="650" w:type="dxa"/>
          </w:tcPr>
          <w:p w14:paraId="7158F56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7CCB99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29C3BF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58F3268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3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718DB1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6495E6" w14:textId="77777777" w:rsidTr="00113752">
        <w:tc>
          <w:tcPr>
            <w:tcW w:w="650" w:type="dxa"/>
          </w:tcPr>
          <w:p w14:paraId="2ACB80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5C1D44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69D07B1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E0FA08F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388F81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C0CAD5" w14:textId="77777777" w:rsidTr="00113752">
        <w:tc>
          <w:tcPr>
            <w:tcW w:w="650" w:type="dxa"/>
          </w:tcPr>
          <w:p w14:paraId="51D782F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3C7A1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2C9659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1EE19C63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="00F60E21"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  <w:r w:rsidR="00F60E21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 to </w:t>
            </w:r>
            <w:r w:rsidR="00F60E21">
              <w:rPr>
                <w:rFonts w:eastAsia="Times New Roman"/>
                <w:sz w:val="24"/>
                <w:szCs w:val="24"/>
              </w:rPr>
              <w:t>17</w:t>
            </w:r>
            <w:r w:rsidR="00F60E21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503942B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75FE10" w14:textId="77777777" w:rsidTr="00113752">
        <w:tc>
          <w:tcPr>
            <w:tcW w:w="650" w:type="dxa"/>
          </w:tcPr>
          <w:p w14:paraId="623226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38F202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75E4F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813AD0F" w14:textId="77777777" w:rsidR="002C64D5" w:rsidRPr="00C373C2" w:rsidRDefault="00F60E21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65E2EB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4DFC552" w14:textId="77777777" w:rsidTr="00113752">
        <w:tc>
          <w:tcPr>
            <w:tcW w:w="650" w:type="dxa"/>
          </w:tcPr>
          <w:p w14:paraId="42A09A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265BE5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E6D03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272358D7" w14:textId="77777777" w:rsidR="002C64D5" w:rsidRPr="00C373C2" w:rsidRDefault="00F60E21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121403B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9919BA3" w14:textId="77777777" w:rsidTr="00113752">
        <w:tc>
          <w:tcPr>
            <w:tcW w:w="650" w:type="dxa"/>
          </w:tcPr>
          <w:p w14:paraId="37A1B0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510E7C7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3CAF7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C8B30D0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F60E21">
              <w:rPr>
                <w:rFonts w:eastAsia="Times New Roman"/>
                <w:sz w:val="24"/>
                <w:szCs w:val="24"/>
              </w:rPr>
              <w:t>2</w:t>
            </w:r>
            <w:r w:rsidR="00F60E21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52DC54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83E0F1" w14:textId="77777777" w:rsidTr="00113752">
        <w:tc>
          <w:tcPr>
            <w:tcW w:w="650" w:type="dxa"/>
          </w:tcPr>
          <w:p w14:paraId="120CB4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C7194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C56399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12EBFBFF" w14:textId="77777777" w:rsidR="002C64D5" w:rsidRPr="00C373C2" w:rsidRDefault="0010308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CB699E">
              <w:rPr>
                <w:rFonts w:eastAsia="Times New Roman"/>
                <w:sz w:val="24"/>
                <w:szCs w:val="24"/>
              </w:rPr>
              <w:t>3</w:t>
            </w:r>
            <w:r w:rsidR="00CB699E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2F2A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8FD646" w14:textId="77777777" w:rsidTr="00113752">
        <w:tc>
          <w:tcPr>
            <w:tcW w:w="650" w:type="dxa"/>
          </w:tcPr>
          <w:p w14:paraId="6C5978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3F5FC7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5879CF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540A8543" w14:textId="77777777"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32A7485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C3683D" w14:textId="77777777" w:rsidTr="00113752">
        <w:tc>
          <w:tcPr>
            <w:tcW w:w="650" w:type="dxa"/>
          </w:tcPr>
          <w:p w14:paraId="671C28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E37696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ED399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6BCE0A4" w14:textId="77777777"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>5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5702C16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896261" w14:textId="77777777" w:rsidTr="00113752">
        <w:tc>
          <w:tcPr>
            <w:tcW w:w="650" w:type="dxa"/>
          </w:tcPr>
          <w:p w14:paraId="2682A6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7D35B6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109D75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39EE41D" w14:textId="77777777"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>6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1A1CE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F94276" w14:textId="77777777" w:rsidTr="00113752">
        <w:tc>
          <w:tcPr>
            <w:tcW w:w="650" w:type="dxa"/>
          </w:tcPr>
          <w:p w14:paraId="2C8FED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288E40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74548A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6A5FFB7A" w14:textId="77777777"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  <w:r w:rsidR="002C64D5" w:rsidRPr="00C373C2">
              <w:rPr>
                <w:rFonts w:eastAsia="Times New Roman"/>
                <w:sz w:val="24"/>
                <w:szCs w:val="24"/>
              </w:rPr>
              <w:t>7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uary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7F3F64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A26EEE6" w14:textId="77777777" w:rsidTr="00113752">
        <w:tc>
          <w:tcPr>
            <w:tcW w:w="650" w:type="dxa"/>
          </w:tcPr>
          <w:p w14:paraId="1E776F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66F2CD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0BB142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2A4DBC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3421B8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FD864D" w14:textId="77777777" w:rsidTr="00113752">
        <w:tc>
          <w:tcPr>
            <w:tcW w:w="650" w:type="dxa"/>
          </w:tcPr>
          <w:p w14:paraId="62A7B3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6A8384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0E82C5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49D0EFE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F8F7E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222F1FC" w14:textId="77777777" w:rsidTr="00113752">
        <w:tc>
          <w:tcPr>
            <w:tcW w:w="650" w:type="dxa"/>
          </w:tcPr>
          <w:p w14:paraId="0F1624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F9609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9EBDD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88CB2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8A738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A91D0D8" w14:textId="77777777" w:rsidTr="00113752">
        <w:tc>
          <w:tcPr>
            <w:tcW w:w="650" w:type="dxa"/>
          </w:tcPr>
          <w:p w14:paraId="71AA30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29007F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1338F1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0A94C6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CB699E">
              <w:rPr>
                <w:rFonts w:eastAsia="Times New Roman"/>
                <w:sz w:val="24"/>
                <w:szCs w:val="24"/>
              </w:rPr>
              <w:t>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CB699E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89441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29FF43A" w14:textId="77777777" w:rsidTr="00113752">
        <w:tc>
          <w:tcPr>
            <w:tcW w:w="650" w:type="dxa"/>
          </w:tcPr>
          <w:p w14:paraId="0705BE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027820A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558A07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2B55639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CB699E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5DAB6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4568D30" w14:textId="77777777" w:rsidTr="00113752">
        <w:tc>
          <w:tcPr>
            <w:tcW w:w="650" w:type="dxa"/>
          </w:tcPr>
          <w:p w14:paraId="3D6930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07870ED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635091D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4F8A3A1" w14:textId="77777777"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71AA10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301EC94" w14:textId="77777777" w:rsidTr="00113752">
        <w:tc>
          <w:tcPr>
            <w:tcW w:w="650" w:type="dxa"/>
          </w:tcPr>
          <w:p w14:paraId="277331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09350A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52D9836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D92757B" w14:textId="77777777" w:rsidR="002C64D5" w:rsidRPr="00C373C2" w:rsidRDefault="00CB699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76B1ED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1BDD9BE5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1FB2678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1A3A5686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956EA6">
        <w:rPr>
          <w:rFonts w:eastAsia="Times New Roman"/>
          <w:sz w:val="24"/>
          <w:szCs w:val="24"/>
        </w:rPr>
        <w:t>E-commerce domain</w:t>
      </w:r>
    </w:p>
    <w:p w14:paraId="4B161A29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29F67BAD" w14:textId="77777777" w:rsidR="00AB207B" w:rsidRDefault="002C64D5" w:rsidP="00AB207B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proofErr w:type="gramStart"/>
      <w:r w:rsidRPr="00C373C2">
        <w:rPr>
          <w:rFonts w:eastAsia="Times New Roman"/>
          <w:b/>
          <w:sz w:val="24"/>
          <w:szCs w:val="24"/>
        </w:rPr>
        <w:t>Miligation</w:t>
      </w:r>
      <w:r w:rsidR="00AB207B">
        <w:rPr>
          <w:rFonts w:eastAsia="Times New Roman"/>
          <w:b/>
          <w:sz w:val="24"/>
          <w:szCs w:val="24"/>
        </w:rPr>
        <w:t>:NIL</w:t>
      </w:r>
      <w:proofErr w:type="spellEnd"/>
      <w:proofErr w:type="gramEnd"/>
    </w:p>
    <w:p w14:paraId="6FF35B16" w14:textId="77777777" w:rsidR="00A243B0" w:rsidRPr="00AB207B" w:rsidRDefault="002C64D5" w:rsidP="00AB207B">
      <w:pPr>
        <w:spacing w:after="0"/>
        <w:rPr>
          <w:rFonts w:eastAsia="Times New Roman"/>
          <w:b/>
          <w:sz w:val="24"/>
          <w:szCs w:val="24"/>
        </w:rPr>
      </w:pPr>
      <w:r w:rsidRPr="00AB207B">
        <w:rPr>
          <w:rFonts w:eastAsia="Times New Roman"/>
          <w:b/>
          <w:sz w:val="24"/>
          <w:szCs w:val="24"/>
        </w:rPr>
        <w:t>14) Test Environment/ Lab:</w:t>
      </w:r>
    </w:p>
    <w:p w14:paraId="65FA4085" w14:textId="77777777" w:rsidR="00A243B0" w:rsidRDefault="00A243B0" w:rsidP="00A243B0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ardware Specification:</w:t>
      </w:r>
    </w:p>
    <w:p w14:paraId="4C8A0CF3" w14:textId="6DF1607C"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Windows </w:t>
      </w:r>
      <w:r w:rsidR="00372B6B">
        <w:rPr>
          <w:rFonts w:eastAsia="Times New Roman"/>
          <w:sz w:val="24"/>
          <w:szCs w:val="24"/>
        </w:rPr>
        <w:t>11</w:t>
      </w:r>
    </w:p>
    <w:p w14:paraId="671FAFED" w14:textId="6E40C3B3"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ocessor </w:t>
      </w:r>
      <w:r w:rsidR="00372B6B">
        <w:rPr>
          <w:rFonts w:eastAsia="Times New Roman"/>
          <w:sz w:val="24"/>
          <w:szCs w:val="24"/>
        </w:rPr>
        <w:t>i7</w:t>
      </w:r>
    </w:p>
    <w:p w14:paraId="45ACF548" w14:textId="6F9068C7"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Ram </w:t>
      </w:r>
      <w:r w:rsidR="00372B6B">
        <w:rPr>
          <w:rFonts w:eastAsia="Times New Roman"/>
          <w:sz w:val="24"/>
          <w:szCs w:val="24"/>
        </w:rPr>
        <w:t>16GB</w:t>
      </w:r>
    </w:p>
    <w:p w14:paraId="174AB15C" w14:textId="77777777" w:rsidR="00A243B0" w:rsidRDefault="00A243B0" w:rsidP="00A243B0">
      <w:pPr>
        <w:numPr>
          <w:ilvl w:val="0"/>
          <w:numId w:val="3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64-bit operating System</w:t>
      </w:r>
    </w:p>
    <w:p w14:paraId="2782E6F9" w14:textId="77777777" w:rsidR="00FE503D" w:rsidRDefault="004E0F33" w:rsidP="00FE503D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ftware</w:t>
      </w:r>
      <w:r w:rsidR="00FE503D">
        <w:rPr>
          <w:rFonts w:eastAsia="Times New Roman"/>
          <w:sz w:val="24"/>
          <w:szCs w:val="24"/>
        </w:rPr>
        <w:t>:</w:t>
      </w:r>
    </w:p>
    <w:p w14:paraId="63E39C0C" w14:textId="77777777" w:rsidR="00FE503D" w:rsidRPr="004E0F33" w:rsidRDefault="00FE503D" w:rsidP="00FE503D">
      <w:pPr>
        <w:numPr>
          <w:ilvl w:val="0"/>
          <w:numId w:val="33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</w:t>
      </w:r>
      <w:proofErr w:type="spellEnd"/>
      <w:r>
        <w:rPr>
          <w:rFonts w:eastAsia="Times New Roman"/>
          <w:sz w:val="24"/>
          <w:szCs w:val="24"/>
        </w:rPr>
        <w:t xml:space="preserve"> Studio:</w:t>
      </w:r>
      <w:r w:rsidRPr="00FE503D">
        <w:rPr>
          <w:rFonts w:ascii="Inter-Regular" w:hAnsi="Inter-Regular"/>
          <w:color w:val="1C1E21"/>
        </w:rPr>
        <w:t xml:space="preserve"> </w:t>
      </w:r>
      <w:r>
        <w:rPr>
          <w:rFonts w:ascii="Inter-Regular" w:hAnsi="Inter-Regular"/>
          <w:color w:val="1C1E21"/>
        </w:rPr>
        <w:t>v7.0.0+</w:t>
      </w:r>
    </w:p>
    <w:p w14:paraId="2DE65E0A" w14:textId="77777777" w:rsidR="004E0F33" w:rsidRPr="00A243B0" w:rsidRDefault="004E0F33" w:rsidP="00FE503D">
      <w:pPr>
        <w:numPr>
          <w:ilvl w:val="0"/>
          <w:numId w:val="33"/>
        </w:numPr>
        <w:spacing w:after="0"/>
        <w:rPr>
          <w:rFonts w:eastAsia="Times New Roman"/>
          <w:sz w:val="24"/>
          <w:szCs w:val="24"/>
        </w:rPr>
      </w:pPr>
      <w:r>
        <w:rPr>
          <w:rFonts w:ascii="Inter-Regular" w:hAnsi="Inter-Regular"/>
          <w:color w:val="1C1E21"/>
        </w:rPr>
        <w:t>Browser:v120</w:t>
      </w:r>
    </w:p>
    <w:p w14:paraId="79B26BC3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4CDD18A4" w14:textId="77777777" w:rsidR="002C64D5" w:rsidRPr="0026274E" w:rsidRDefault="0026274E" w:rsidP="0026274E">
      <w:pPr>
        <w:numPr>
          <w:ilvl w:val="0"/>
          <w:numId w:val="9"/>
        </w:numPr>
        <w:spacing w:before="94" w:after="100" w:afterAutospacing="1" w:line="240" w:lineRule="auto"/>
        <w:rPr>
          <w:rFonts w:asciiTheme="minorHAnsi" w:eastAsia="Times New Roman" w:hAnsiTheme="minorHAnsi" w:cstheme="minorHAnsi"/>
          <w:color w:val="1C1E21"/>
          <w:sz w:val="24"/>
          <w:szCs w:val="24"/>
        </w:rPr>
      </w:pPr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 xml:space="preserve">Support all front-end frameworks: ReactJS, AngularJS, </w:t>
      </w:r>
      <w:proofErr w:type="spellStart"/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>VueJS</w:t>
      </w:r>
      <w:proofErr w:type="spellEnd"/>
    </w:p>
    <w:p w14:paraId="59072EB5" w14:textId="77777777" w:rsidR="0026274E" w:rsidRPr="0026274E" w:rsidRDefault="0026274E" w:rsidP="0026274E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1C1E21"/>
          <w:sz w:val="24"/>
          <w:szCs w:val="24"/>
        </w:rPr>
      </w:pPr>
      <w:r w:rsidRPr="0026274E">
        <w:rPr>
          <w:rFonts w:asciiTheme="minorHAnsi" w:eastAsia="Times New Roman" w:hAnsiTheme="minorHAnsi" w:cstheme="minorHAnsi"/>
          <w:color w:val="1C1E21"/>
          <w:sz w:val="24"/>
          <w:szCs w:val="24"/>
        </w:rPr>
        <w:t>Cross-browser compatibility: Chrome, Firefox, Safari, Edge</w:t>
      </w:r>
    </w:p>
    <w:p w14:paraId="0397BB83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5) Test Deliverables:</w:t>
      </w:r>
    </w:p>
    <w:p w14:paraId="6F013753" w14:textId="77777777" w:rsidR="002C64D5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CB467D6" w14:textId="77777777" w:rsidR="0026274E" w:rsidRDefault="0026274E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s</w:t>
      </w:r>
    </w:p>
    <w:p w14:paraId="500039CF" w14:textId="77777777" w:rsidR="0026274E" w:rsidRDefault="0026274E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rocedures</w:t>
      </w:r>
    </w:p>
    <w:p w14:paraId="33B69577" w14:textId="77777777" w:rsidR="0026274E" w:rsidRDefault="0026274E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Log</w:t>
      </w:r>
    </w:p>
    <w:p w14:paraId="7E90B2D8" w14:textId="77777777" w:rsidR="002C64D5" w:rsidRPr="0026274E" w:rsidRDefault="0026274E" w:rsidP="0026274E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Report</w:t>
      </w:r>
    </w:p>
    <w:p w14:paraId="102A06A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20C33DC4" w14:textId="77777777" w:rsidTr="00113752">
        <w:trPr>
          <w:jc w:val="center"/>
        </w:trPr>
        <w:tc>
          <w:tcPr>
            <w:tcW w:w="650" w:type="dxa"/>
          </w:tcPr>
          <w:p w14:paraId="374DE3A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2232CD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A7D517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4ABE02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A18241C" w14:textId="77777777" w:rsidTr="00113752">
        <w:trPr>
          <w:jc w:val="center"/>
        </w:trPr>
        <w:tc>
          <w:tcPr>
            <w:tcW w:w="650" w:type="dxa"/>
          </w:tcPr>
          <w:p w14:paraId="7D255C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1D68BA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55CB1C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6C02FF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4C12389" w14:textId="77777777" w:rsidTr="00113752">
        <w:trPr>
          <w:jc w:val="center"/>
        </w:trPr>
        <w:tc>
          <w:tcPr>
            <w:tcW w:w="650" w:type="dxa"/>
          </w:tcPr>
          <w:p w14:paraId="1B2E14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51E577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6B35AE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570D5A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8F487C8" w14:textId="77777777" w:rsidTr="00113752">
        <w:trPr>
          <w:jc w:val="center"/>
        </w:trPr>
        <w:tc>
          <w:tcPr>
            <w:tcW w:w="650" w:type="dxa"/>
          </w:tcPr>
          <w:p w14:paraId="107D1DA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2AE681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6809C2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596594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809D02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3B8379D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3DE5980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C0702F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240A7CB4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415EC23C" w14:textId="77777777" w:rsidR="00F969D4" w:rsidRDefault="00F969D4"/>
    <w:sectPr w:rsidR="00F969D4" w:rsidSect="005546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nter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3F7186"/>
    <w:multiLevelType w:val="hybridMultilevel"/>
    <w:tmpl w:val="E0DAA68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232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C7704B"/>
    <w:multiLevelType w:val="multilevel"/>
    <w:tmpl w:val="5708206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BEC1ED7"/>
    <w:multiLevelType w:val="hybridMultilevel"/>
    <w:tmpl w:val="8BFCA73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667B3F"/>
    <w:multiLevelType w:val="hybridMultilevel"/>
    <w:tmpl w:val="DB18A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BD6280"/>
    <w:multiLevelType w:val="hybridMultilevel"/>
    <w:tmpl w:val="746E20E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995A64"/>
    <w:multiLevelType w:val="hybridMultilevel"/>
    <w:tmpl w:val="0082CFF2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3" w15:restartNumberingAfterBreak="0">
    <w:nsid w:val="5A3C7819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4" w15:restartNumberingAfterBreak="0">
    <w:nsid w:val="5B813E83"/>
    <w:multiLevelType w:val="hybridMultilevel"/>
    <w:tmpl w:val="E2C4321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0835491"/>
    <w:multiLevelType w:val="hybridMultilevel"/>
    <w:tmpl w:val="F13C18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900834"/>
    <w:multiLevelType w:val="hybridMultilevel"/>
    <w:tmpl w:val="83DAA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52883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9" w15:restartNumberingAfterBreak="0">
    <w:nsid w:val="6F317998"/>
    <w:multiLevelType w:val="hybridMultilevel"/>
    <w:tmpl w:val="1CB82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C27DE0"/>
    <w:multiLevelType w:val="hybridMultilevel"/>
    <w:tmpl w:val="A558D1A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E491C31"/>
    <w:multiLevelType w:val="hybridMultilevel"/>
    <w:tmpl w:val="89F6486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0175015">
    <w:abstractNumId w:val="32"/>
  </w:num>
  <w:num w:numId="2" w16cid:durableId="1386024301">
    <w:abstractNumId w:val="26"/>
  </w:num>
  <w:num w:numId="3" w16cid:durableId="45491284">
    <w:abstractNumId w:val="1"/>
  </w:num>
  <w:num w:numId="4" w16cid:durableId="921375682">
    <w:abstractNumId w:val="21"/>
  </w:num>
  <w:num w:numId="5" w16cid:durableId="2125734032">
    <w:abstractNumId w:val="34"/>
  </w:num>
  <w:num w:numId="6" w16cid:durableId="1645425903">
    <w:abstractNumId w:val="16"/>
  </w:num>
  <w:num w:numId="7" w16cid:durableId="762803236">
    <w:abstractNumId w:val="3"/>
  </w:num>
  <w:num w:numId="8" w16cid:durableId="1441418375">
    <w:abstractNumId w:val="17"/>
  </w:num>
  <w:num w:numId="9" w16cid:durableId="1196581493">
    <w:abstractNumId w:val="0"/>
  </w:num>
  <w:num w:numId="10" w16cid:durableId="1562908281">
    <w:abstractNumId w:val="13"/>
  </w:num>
  <w:num w:numId="11" w16cid:durableId="956984349">
    <w:abstractNumId w:val="12"/>
  </w:num>
  <w:num w:numId="12" w16cid:durableId="353508051">
    <w:abstractNumId w:val="27"/>
  </w:num>
  <w:num w:numId="13" w16cid:durableId="47195637">
    <w:abstractNumId w:val="11"/>
  </w:num>
  <w:num w:numId="14" w16cid:durableId="1592855031">
    <w:abstractNumId w:val="4"/>
  </w:num>
  <w:num w:numId="15" w16cid:durableId="2041078463">
    <w:abstractNumId w:val="10"/>
  </w:num>
  <w:num w:numId="16" w16cid:durableId="1909803061">
    <w:abstractNumId w:val="5"/>
  </w:num>
  <w:num w:numId="17" w16cid:durableId="677848957">
    <w:abstractNumId w:val="18"/>
  </w:num>
  <w:num w:numId="18" w16cid:durableId="1451587446">
    <w:abstractNumId w:val="30"/>
  </w:num>
  <w:num w:numId="19" w16cid:durableId="778795384">
    <w:abstractNumId w:val="9"/>
  </w:num>
  <w:num w:numId="20" w16cid:durableId="1725060050">
    <w:abstractNumId w:val="7"/>
  </w:num>
  <w:num w:numId="21" w16cid:durableId="1269119544">
    <w:abstractNumId w:val="8"/>
  </w:num>
  <w:num w:numId="22" w16cid:durableId="1851795185">
    <w:abstractNumId w:val="28"/>
  </w:num>
  <w:num w:numId="23" w16cid:durableId="955597537">
    <w:abstractNumId w:val="23"/>
  </w:num>
  <w:num w:numId="24" w16cid:durableId="740105117">
    <w:abstractNumId w:val="2"/>
  </w:num>
  <w:num w:numId="25" w16cid:durableId="1933512539">
    <w:abstractNumId w:val="6"/>
  </w:num>
  <w:num w:numId="26" w16cid:durableId="94516982">
    <w:abstractNumId w:val="31"/>
  </w:num>
  <w:num w:numId="27" w16cid:durableId="646781182">
    <w:abstractNumId w:val="20"/>
  </w:num>
  <w:num w:numId="28" w16cid:durableId="134839352">
    <w:abstractNumId w:val="33"/>
  </w:num>
  <w:num w:numId="29" w16cid:durableId="1238978983">
    <w:abstractNumId w:val="22"/>
  </w:num>
  <w:num w:numId="30" w16cid:durableId="1967083291">
    <w:abstractNumId w:val="24"/>
  </w:num>
  <w:num w:numId="31" w16cid:durableId="1588416967">
    <w:abstractNumId w:val="19"/>
  </w:num>
  <w:num w:numId="32" w16cid:durableId="2074888822">
    <w:abstractNumId w:val="14"/>
  </w:num>
  <w:num w:numId="33" w16cid:durableId="1650551869">
    <w:abstractNumId w:val="29"/>
  </w:num>
  <w:num w:numId="34" w16cid:durableId="880018727">
    <w:abstractNumId w:val="25"/>
  </w:num>
  <w:num w:numId="35" w16cid:durableId="35697625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531F7"/>
    <w:rsid w:val="0008679B"/>
    <w:rsid w:val="000C57C2"/>
    <w:rsid w:val="000D03A0"/>
    <w:rsid w:val="000F6817"/>
    <w:rsid w:val="0010308C"/>
    <w:rsid w:val="0026274E"/>
    <w:rsid w:val="00296A97"/>
    <w:rsid w:val="002A060E"/>
    <w:rsid w:val="002C64D5"/>
    <w:rsid w:val="003435F0"/>
    <w:rsid w:val="00354355"/>
    <w:rsid w:val="00372B6B"/>
    <w:rsid w:val="004503E6"/>
    <w:rsid w:val="00475C80"/>
    <w:rsid w:val="004C49DB"/>
    <w:rsid w:val="004E0063"/>
    <w:rsid w:val="004E0F33"/>
    <w:rsid w:val="00554664"/>
    <w:rsid w:val="005E4E2F"/>
    <w:rsid w:val="00606616"/>
    <w:rsid w:val="006254E4"/>
    <w:rsid w:val="00641E88"/>
    <w:rsid w:val="007014A0"/>
    <w:rsid w:val="00843B53"/>
    <w:rsid w:val="00956EA6"/>
    <w:rsid w:val="009960C3"/>
    <w:rsid w:val="009C4BFF"/>
    <w:rsid w:val="009D51D0"/>
    <w:rsid w:val="00A243B0"/>
    <w:rsid w:val="00A81E4C"/>
    <w:rsid w:val="00AB207B"/>
    <w:rsid w:val="00AF3A00"/>
    <w:rsid w:val="00B762A2"/>
    <w:rsid w:val="00B87D62"/>
    <w:rsid w:val="00BD6247"/>
    <w:rsid w:val="00CB699E"/>
    <w:rsid w:val="00D2432B"/>
    <w:rsid w:val="00D72FA4"/>
    <w:rsid w:val="00E7663E"/>
    <w:rsid w:val="00F15AA7"/>
    <w:rsid w:val="00F4183D"/>
    <w:rsid w:val="00F60E21"/>
    <w:rsid w:val="00F969D4"/>
    <w:rsid w:val="00FE50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17170"/>
  <w15:docId w15:val="{E40628CE-5E9C-4169-88CD-3876FD5B1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274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0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5</Pages>
  <Words>772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Dilip Pradhan</cp:lastModifiedBy>
  <cp:revision>16</cp:revision>
  <dcterms:created xsi:type="dcterms:W3CDTF">2024-01-15T10:06:00Z</dcterms:created>
  <dcterms:modified xsi:type="dcterms:W3CDTF">2024-01-31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31T11:45:5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883020c8-ce6e-4924-86c3-72a360b94101</vt:lpwstr>
  </property>
  <property fmtid="{D5CDD505-2E9C-101B-9397-08002B2CF9AE}" pid="7" name="MSIP_Label_defa4170-0d19-0005-0004-bc88714345d2_ActionId">
    <vt:lpwstr>1aa0c164-6d8c-4a94-968f-7e521ae87d70</vt:lpwstr>
  </property>
  <property fmtid="{D5CDD505-2E9C-101B-9397-08002B2CF9AE}" pid="8" name="MSIP_Label_defa4170-0d19-0005-0004-bc88714345d2_ContentBits">
    <vt:lpwstr>0</vt:lpwstr>
  </property>
</Properties>
</file>